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4538959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426593" cy="2560320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4745254" cy="2396690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226517" cy="4119612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11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745620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398745" cy="4957010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3755070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311811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Жапаров Алишер Дастанбекович</dc:creator>
  <dc:language>ru-RU</dc:language>
  <cp:keywords/>
  <dcterms:created xsi:type="dcterms:W3CDTF">2025-04-03T12:26:56Z</dcterms:created>
  <dcterms:modified xsi:type="dcterms:W3CDTF">2025-04-03T12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